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4"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29"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r>
        <w:rPr>
          <w:rStyle w:val="SpecialCharTok"/>
        </w:rPr>
        <w:t xml:space="preserve">$</w:t>
      </w:r>
      <w:r>
        <w:rPr>
          <w:rStyle w:val="NormalTok"/>
        </w:rPr>
        <w:t xml:space="preserve">ratio)</w:t>
      </w:r>
    </w:p>
    <w:p>
      <w:pPr>
        <w:pStyle w:val="SourceCode"/>
      </w:pPr>
      <w:r>
        <w:rPr>
          <w:rStyle w:val="VerbatimChar"/>
        </w:rPr>
        <w:t xml:space="preserve">##    Min. 1st Qu.  Median    Mean 3rd Qu.    Max. </w:t>
      </w:r>
      <w:r>
        <w:br/>
      </w:r>
      <w:r>
        <w:rPr>
          <w:rStyle w:val="VerbatimChar"/>
        </w:rPr>
        <w:t xml:space="preserve">## -4.1356  0.9882  3.5102  3.1112  5.7919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0"/>
    <w:bookmarkStart w:id="31"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r>
        <w:t xml:space="preserve"> </w:t>
      </w:r>
      <w:r>
        <w:t xml:space="preserve">+</w:t>
      </w:r>
      <w:r>
        <w:t xml:space="preserve"> </w:t>
      </w: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r>
        <w:t xml:space="preserve"> </w:t>
      </w:r>
      <w:r>
        <w:t xml:space="preserve">+</w:t>
      </w:r>
      <w:r>
        <w:t xml:space="preserve"> </w:t>
      </w: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BodyText"/>
      </w:pPr>
      <w:r>
        <w:t xml:space="preserve">Para el error aleatorio:</w:t>
      </w:r>
      <w:r>
        <w:t xml:space="preserve"> </w:t>
      </w:r>
      <w:r>
        <w:t xml:space="preserve">+</w:t>
      </w:r>
      <w:r>
        <w:t xml:space="preserve"> </w:t>
      </w: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r>
        <w:t xml:space="preserve"> </w:t>
      </w:r>
      <w:r>
        <w:t xml:space="preserve">+</w:t>
      </w:r>
      <w:r>
        <w:t xml:space="preserve"> </w:t>
      </w: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1"/>
    <w:bookmarkStart w:id="32"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CommentTok"/>
        </w:rPr>
        <w:t xml:space="preserve"># Testamos las hipótesis</w:t>
      </w:r>
      <w:r>
        <w:br/>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Especificar que queremos la ANOVA de</w:t>
      </w:r>
      <w:r>
        <w:t xml:space="preserve"> </w:t>
      </w:r>
      <w:r>
        <w:t xml:space="preserve">“</w:t>
      </w:r>
      <w:r>
        <w:t xml:space="preserve">tipo III</w:t>
      </w:r>
      <w:r>
        <w:t xml:space="preserve">”</w:t>
      </w:r>
      <w:r>
        <w:t xml:space="preserve"> </w:t>
      </w:r>
      <w:r>
        <w:t xml:space="preserve">implica que se atribuye la variabilidad a cada término después de tener en cuenta todos los demás términos, incluidas las interacciones que involucran ese término. Es útil cuando se tienen interacciones y se busca evaluar la contribución de cada variable a la variabilidad explicada, considerando las otras variables y sus interacciones.</w:t>
      </w:r>
    </w:p>
    <w:p>
      <w:pPr>
        <w:pStyle w:val="BodyText"/>
      </w:pPr>
      <w:r>
        <w:t xml:space="preserve">Además, como no se han comprobado las suposiciones (normalidad y homocedasticidad), es preferible usar la prueba Chi-cuadrado en lugar de F.</w:t>
      </w:r>
    </w:p>
    <w:p>
      <w:pPr>
        <w:pStyle w:val="BodyText"/>
      </w:pPr>
      <w:r>
        <w:t xml:space="preserve">Como podemos ver en los resultados, el suelo y la interacción suelo:espectrofotometro son significativas (pv&lt;0.05), aunque el espectrofotómetro por sí mismo no lo es (pv&gt;0.05). Veamos en detalle lo que esto significa:</w:t>
      </w:r>
    </w:p>
    <w:p>
      <w:pPr>
        <w:numPr>
          <w:ilvl w:val="0"/>
          <w:numId w:val="1005"/>
        </w:numPr>
      </w:pPr>
      <w:r>
        <w:t xml:space="preserve">Suelo Significativo: Hay diferencias estadísticamente significativas en la proporción de 14N a 15N entre los suelos urbanos y rurales (pv&lt;0.05, se rechaza H0), después de tener en cuenta los otros efectos en el modelo. En otras palabras, hay evidencia estadística para afirmar que el tipo de suelo tiene un impacto significativo en la proporción de nitrógeno.</w:t>
      </w:r>
    </w:p>
    <w:p>
      <w:pPr>
        <w:numPr>
          <w:ilvl w:val="0"/>
          <w:numId w:val="1005"/>
        </w:numPr>
      </w:pPr>
      <w:r>
        <w:t xml:space="preserve">Espectrómetro No Significativo: No hay evidencia estadística suficiente para afirmar que hay diferencias en la proporción de 14N a 15N entre los distintos espectrómetros (pv&gt;0.05, se acepta H0), después de considerar los otros efectos. En resumen, las variaciones observadas en la proporción de nitrógeno no pueden atribuirse de manera significativa a las diferencias entre los espectrómetros utilizados.</w:t>
      </w:r>
    </w:p>
    <w:p>
      <w:pPr>
        <w:numPr>
          <w:ilvl w:val="0"/>
          <w:numId w:val="1005"/>
        </w:numPr>
      </w:pPr>
      <w:r>
        <w:t xml:space="preserve">Interacción Suelo-Espectrómetro Significativa: La influencia del espectrómetro en la proporción de nitródeno depende del tipo de suelo. En otras palabras, la diferencia en la proporción de 14N a 15N entre los espectrómetros puede variar según si el suelo es urbano o rural. (pv&lt;0.05, se rechaza H0). Esta interacción indica que el efecto del espectrómetro no es constante en todos los suelos y viceversa.</w:t>
      </w:r>
    </w:p>
    <w:p>
      <w:pPr>
        <w:pStyle w:val="FirstParagraph"/>
      </w:pPr>
      <w:r>
        <w:t xml:space="preserve">En resumen, los resultados sugieren que el tipo de suelo y la interacción entre el tipo de suelo y el espectrómetro son factores significativos en la variabilidad de la proporción de 14N a 15N, mientras que el espectrómetro por sí mismo no tiene un efecto significativo en esta proporción.</w:t>
      </w:r>
    </w:p>
    <w:bookmarkEnd w:id="32"/>
    <w:bookmarkStart w:id="33" w:name="comparaciones-múltiples"/>
    <w:p>
      <w:pPr>
        <w:pStyle w:val="Heading2"/>
      </w:pPr>
      <w:r>
        <w:t xml:space="preserve">1.5 Comparaciones múltiples</w:t>
      </w:r>
    </w:p>
    <w:p>
      <w:pPr>
        <w:pStyle w:val="FirstParagraph"/>
      </w:pPr>
      <w:r>
        <w:t xml:space="preserve">Cómo el factor espectrómetro no mostraba diferencias significativas y el factor suelo sólo tiene 2 niveles; la única comparación múltiple que tiene sentido realizar es la de la intera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r>
        <w:br/>
      </w:r>
      <w:r>
        <w:br/>
      </w: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w:t>
            </w:r>
          </w:p>
        </w:tc>
        <w:tc>
          <w:tcPr/>
          <w:p>
            <w:pPr>
              <w:pStyle w:val="Compact"/>
              <w:jc w:val="left"/>
            </w:pPr>
            <w:r>
              <w:t xml:space="preserve">P-Value</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6"/>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6"/>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6"/>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6"/>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p-valores bajos indican que, después de ajustar para múltiples comparaciones, las diferencias observadas en estas combinaciones específicas son estadísticamente significativas. Para el resto de combinaciones no se observan diferencias significativas.</w:t>
      </w:r>
    </w:p>
    <w:p>
      <w:pPr>
        <w:pStyle w:val="BodyText"/>
      </w:pPr>
      <w:r>
        <w:t xml:space="preserve">Cabe destacar la importancia de realizar una corrección para minimizar el error de tipo 1, ya que se estan realizando un gran número de comparaciones. En este caso se ha usado la corrección de Bonferroni.</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17T17:40:44Z</dcterms:created>
  <dcterms:modified xsi:type="dcterms:W3CDTF">2024-01-17T17: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